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9C52EE" w:rsidRDefault="00106E55" w:rsidP="001867A7">
      <w:pPr>
        <w:rPr>
          <w:rFonts w:ascii="Myriad Pro" w:hAnsi="Myriad Pro" w:cs="Arial"/>
          <w:b/>
          <w:i/>
          <w:color w:val="000000" w:themeColor="text1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4F1141">
        <w:rPr>
          <w:rFonts w:ascii="Myriad Pro" w:hAnsi="Myriad Pro" w:cs="Arial"/>
          <w:b/>
          <w:i/>
          <w:color w:val="000000" w:themeColor="text1"/>
        </w:rPr>
        <w:t xml:space="preserve">SEPTEMBER 15, </w:t>
      </w:r>
      <w:r w:rsidR="00FF4485">
        <w:rPr>
          <w:rFonts w:ascii="Myriad Pro" w:hAnsi="Myriad Pro" w:cs="Arial"/>
          <w:b/>
          <w:i/>
          <w:color w:val="000000" w:themeColor="text1"/>
        </w:rPr>
        <w:t>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9C52EE">
        <w:rPr>
          <w:rFonts w:ascii="Myriad Pro" w:hAnsi="Myriad Pro" w:cs="Arial"/>
          <w:b/>
          <w:i/>
          <w:color w:val="C00000"/>
        </w:rPr>
        <w:t>Thursday</w:t>
      </w:r>
      <w:r w:rsidR="00071C28">
        <w:rPr>
          <w:rFonts w:ascii="Myriad Pro" w:hAnsi="Myriad Pro" w:cs="Arial"/>
          <w:b/>
          <w:i/>
          <w:color w:val="C00000"/>
        </w:rPr>
        <w:t xml:space="preserve">, </w:t>
      </w:r>
      <w:r w:rsidR="004F1141">
        <w:rPr>
          <w:rFonts w:ascii="Myriad Pro" w:hAnsi="Myriad Pro" w:cs="Arial"/>
          <w:b/>
          <w:i/>
          <w:color w:val="C00000"/>
        </w:rPr>
        <w:t>September</w:t>
      </w:r>
      <w:r w:rsidR="00BD32DB">
        <w:rPr>
          <w:rFonts w:ascii="Myriad Pro" w:hAnsi="Myriad Pro" w:cs="Arial"/>
          <w:b/>
          <w:i/>
          <w:color w:val="C00000"/>
        </w:rPr>
        <w:t xml:space="preserve"> </w:t>
      </w:r>
      <w:r w:rsidR="009C52EE">
        <w:rPr>
          <w:rFonts w:ascii="Myriad Pro" w:hAnsi="Myriad Pro" w:cs="Arial"/>
          <w:b/>
          <w:i/>
          <w:color w:val="C00000"/>
        </w:rPr>
        <w:t>8</w:t>
      </w:r>
      <w:r w:rsidR="009C52EE" w:rsidRPr="009C52EE">
        <w:rPr>
          <w:rFonts w:ascii="Myriad Pro" w:hAnsi="Myriad Pro" w:cs="Arial"/>
          <w:b/>
          <w:i/>
          <w:color w:val="C00000"/>
          <w:vertAlign w:val="superscript"/>
        </w:rPr>
        <w:t>th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9C52EE">
        <w:rPr>
          <w:rFonts w:ascii="Myriad Pro" w:hAnsi="Myriad Pro" w:cs="Arial"/>
          <w:b/>
          <w:i/>
        </w:rPr>
        <w:t>Please note:</w:t>
      </w:r>
      <w:r w:rsidR="00FF4485" w:rsidRPr="009C52EE">
        <w:rPr>
          <w:rFonts w:ascii="Myriad Pro" w:hAnsi="Myriad Pro" w:cs="Arial"/>
          <w:b/>
          <w:i/>
        </w:rPr>
        <w:t xml:space="preserve"> </w:t>
      </w:r>
      <w:r w:rsidR="000D65BC" w:rsidRPr="009C52EE">
        <w:rPr>
          <w:rFonts w:ascii="Myriad Pro" w:hAnsi="Myriad Pro" w:cs="Arial"/>
          <w:b/>
          <w:i/>
        </w:rPr>
        <w:t xml:space="preserve"> </w:t>
      </w:r>
      <w:r w:rsidR="00010D94" w:rsidRPr="00010D94">
        <w:rPr>
          <w:rFonts w:ascii="Myriad Pro" w:hAnsi="Myriad Pro" w:cs="Arial"/>
        </w:rPr>
        <w:t>To ensure the highest possible level of safety for participants, this training series will be delivered virtually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  <w:bookmarkStart w:id="0" w:name="_GoBack"/>
      <w:bookmarkEnd w:id="0"/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="004F1141">
        <w:rPr>
          <w:rFonts w:ascii="Myriad Pro" w:hAnsi="Myriad Pro"/>
          <w:sz w:val="24"/>
          <w:szCs w:val="24"/>
        </w:rPr>
        <w:t>Full Address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4F1141" w:rsidP="00106E55">
      <w:pPr>
        <w:rPr>
          <w:rFonts w:ascii="Myriad Pro" w:hAnsi="Myriad Pro"/>
        </w:rPr>
      </w:pPr>
      <w:r>
        <w:rPr>
          <w:rFonts w:ascii="Myriad Pro" w:hAnsi="Myriad Pro"/>
        </w:rPr>
        <w:t>How does your own identity (r</w:t>
      </w:r>
      <w:r w:rsidR="00106E55" w:rsidRPr="00FF4485">
        <w:rPr>
          <w:rFonts w:ascii="Myriad Pro" w:hAnsi="Myriad Pro"/>
        </w:rPr>
        <w:t>ace, ethnicity, religion, socioeconomi</w:t>
      </w:r>
      <w:r>
        <w:rPr>
          <w:rFonts w:ascii="Myriad Pro" w:hAnsi="Myriad Pro"/>
        </w:rPr>
        <w:t xml:space="preserve">c status, gender, sexuality, </w:t>
      </w:r>
      <w:r w:rsidR="00106E55" w:rsidRPr="00FF4485">
        <w:rPr>
          <w:rFonts w:ascii="Myriad Pro" w:hAnsi="Myriad Pro"/>
        </w:rPr>
        <w:t>disability</w:t>
      </w:r>
      <w:r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etc</w:t>
      </w:r>
      <w:proofErr w:type="spellEnd"/>
      <w:r>
        <w:rPr>
          <w:rFonts w:ascii="Myriad Pro" w:hAnsi="Myriad Pro"/>
        </w:rPr>
        <w:t xml:space="preserve">) </w:t>
      </w:r>
      <w:r w:rsidR="00106E55" w:rsidRPr="00FF4485">
        <w:rPr>
          <w:rFonts w:ascii="Myriad Pro" w:hAnsi="Myriad Pro"/>
        </w:rPr>
        <w:t xml:space="preserve">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553C32" w:rsidRDefault="00553C32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BD32DB" w:rsidRPr="0011274F" w:rsidRDefault="00BD32DB" w:rsidP="00BD32DB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lang w:val="en-CA"/>
        </w:rPr>
      </w:pPr>
      <w:r>
        <w:rPr>
          <w:rFonts w:ascii="Myriad Pro" w:hAnsi="Myriad Pro"/>
          <w:lang w:val="en-CA"/>
        </w:rPr>
        <w:t>Session 1: Thursday</w:t>
      </w:r>
      <w:r>
        <w:rPr>
          <w:rFonts w:ascii="Myriad Pro" w:hAnsi="Myriad Pro"/>
        </w:rPr>
        <w:t xml:space="preserve">, </w:t>
      </w:r>
      <w:r w:rsidR="004F1141">
        <w:rPr>
          <w:rFonts w:ascii="Myriad Pro" w:hAnsi="Myriad Pro"/>
        </w:rPr>
        <w:t>September 15</w:t>
      </w:r>
      <w:r>
        <w:rPr>
          <w:rFonts w:ascii="Myriad Pro" w:hAnsi="Myriad Pro"/>
        </w:rPr>
        <w:t>, 2022 (9:00 – 12:00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>Session 2: Thursday</w:t>
      </w:r>
      <w:r w:rsidRPr="0092702F">
        <w:rPr>
          <w:rFonts w:ascii="Myriad Pro" w:hAnsi="Myriad Pro"/>
        </w:rPr>
        <w:t xml:space="preserve">, </w:t>
      </w:r>
      <w:r w:rsidR="004F1141">
        <w:rPr>
          <w:rFonts w:ascii="Myriad Pro" w:hAnsi="Myriad Pro"/>
        </w:rPr>
        <w:t>September 22</w:t>
      </w:r>
      <w:r w:rsidRPr="0092702F">
        <w:rPr>
          <w:rFonts w:ascii="Myriad Pro" w:hAnsi="Myriad Pro"/>
        </w:rPr>
        <w:t xml:space="preserve">, 2022 (9:00 – 12:00pm) 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>Session 3: Thursday</w:t>
      </w:r>
      <w:r w:rsidRPr="0092702F">
        <w:rPr>
          <w:rFonts w:ascii="Myriad Pro" w:hAnsi="Myriad Pro"/>
        </w:rPr>
        <w:t xml:space="preserve">, </w:t>
      </w:r>
      <w:r w:rsidR="004F1141">
        <w:rPr>
          <w:rFonts w:ascii="Myriad Pro" w:hAnsi="Myriad Pro"/>
        </w:rPr>
        <w:t>September 29</w:t>
      </w:r>
      <w:r w:rsidRPr="0092702F">
        <w:rPr>
          <w:rFonts w:ascii="Myriad Pro" w:hAnsi="Myriad Pro"/>
        </w:rPr>
        <w:t>, 2022 (9:00 – 12:00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>
        <w:rPr>
          <w:rFonts w:ascii="Myriad Pro" w:hAnsi="Myriad Pro"/>
          <w:lang w:val="en-CA"/>
        </w:rPr>
        <w:t>Session 4: Thursday</w:t>
      </w:r>
      <w:r>
        <w:rPr>
          <w:rFonts w:ascii="Myriad Pro" w:hAnsi="Myriad Pro"/>
        </w:rPr>
        <w:t xml:space="preserve">, </w:t>
      </w:r>
      <w:r w:rsidR="004F1141">
        <w:rPr>
          <w:rFonts w:ascii="Myriad Pro" w:hAnsi="Myriad Pro"/>
        </w:rPr>
        <w:t>October 6</w:t>
      </w:r>
      <w:r>
        <w:rPr>
          <w:rFonts w:ascii="Myriad Pro" w:hAnsi="Myriad Pro"/>
        </w:rPr>
        <w:t>, 2022 (9:00 – 12:00pm)</w:t>
      </w:r>
    </w:p>
    <w:p w:rsidR="00BD32DB" w:rsidRPr="00DC19E8" w:rsidRDefault="00BD32DB" w:rsidP="00BD32DB">
      <w:pPr>
        <w:pStyle w:val="ListParagraph"/>
        <w:spacing w:after="0"/>
        <w:rPr>
          <w:rFonts w:ascii="Myriad Pro" w:hAnsi="Myriad Pro"/>
          <w:b/>
          <w:lang w:val="en-CA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553C32">
        <w:rPr>
          <w:rFonts w:ascii="Myriad Pro" w:hAnsi="Myriad Pro"/>
          <w:b/>
        </w:rPr>
        <w:t>on-line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 xml:space="preserve">to work towards creating groups, </w:t>
      </w:r>
      <w:proofErr w:type="spellStart"/>
      <w:r w:rsidR="00106E55" w:rsidRPr="00FF4485">
        <w:rPr>
          <w:rFonts w:ascii="Myriad Pro" w:hAnsi="Myriad Pro"/>
        </w:rPr>
        <w:t>neighbourhoods</w:t>
      </w:r>
      <w:proofErr w:type="spellEnd"/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="004F1141">
        <w:rPr>
          <w:rFonts w:ascii="Myriad Pro" w:hAnsi="Myriad Pro"/>
          <w:noProof/>
          <w:u w:val="single"/>
        </w:rPr>
        <w:t>do</w:t>
      </w:r>
      <w:r w:rsidRPr="00FF4485">
        <w:rPr>
          <w:rFonts w:ascii="Myriad Pro" w:hAnsi="Myriad Pro"/>
          <w:noProof/>
          <w:u w:val="single"/>
        </w:rPr>
        <w:t xml:space="preserve">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otos/videos in which you appear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EC7BF3">
      <w:headerReference w:type="default" r:id="rId8"/>
      <w:footerReference w:type="default" r:id="rId9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050" w:rsidRDefault="00DD6050" w:rsidP="00106E55">
      <w:r>
        <w:separator/>
      </w:r>
    </w:p>
  </w:endnote>
  <w:endnote w:type="continuationSeparator" w:id="0">
    <w:p w:rsidR="00DD6050" w:rsidRDefault="00DD6050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DD6050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DD6050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050" w:rsidRDefault="00DD6050" w:rsidP="00106E55">
      <w:r>
        <w:separator/>
      </w:r>
    </w:p>
  </w:footnote>
  <w:footnote w:type="continuationSeparator" w:id="0">
    <w:p w:rsidR="00DD6050" w:rsidRDefault="00DD6050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BB3482" w:rsidRDefault="00DD6050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10D94"/>
    <w:rsid w:val="0002087A"/>
    <w:rsid w:val="00023866"/>
    <w:rsid w:val="00035C7D"/>
    <w:rsid w:val="00046AB8"/>
    <w:rsid w:val="000630CF"/>
    <w:rsid w:val="00071C28"/>
    <w:rsid w:val="000761A0"/>
    <w:rsid w:val="000927AF"/>
    <w:rsid w:val="000D65BC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54CA1"/>
    <w:rsid w:val="002560BF"/>
    <w:rsid w:val="00301560"/>
    <w:rsid w:val="00313CFA"/>
    <w:rsid w:val="00350921"/>
    <w:rsid w:val="00380556"/>
    <w:rsid w:val="0039536B"/>
    <w:rsid w:val="003B2BDA"/>
    <w:rsid w:val="00402B94"/>
    <w:rsid w:val="004125C4"/>
    <w:rsid w:val="00436EF3"/>
    <w:rsid w:val="0045477D"/>
    <w:rsid w:val="004E27B6"/>
    <w:rsid w:val="004F1141"/>
    <w:rsid w:val="005261BD"/>
    <w:rsid w:val="00553C32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52D5A"/>
    <w:rsid w:val="00786DAA"/>
    <w:rsid w:val="00840224"/>
    <w:rsid w:val="008D34D7"/>
    <w:rsid w:val="0090201D"/>
    <w:rsid w:val="00922CAF"/>
    <w:rsid w:val="0097747C"/>
    <w:rsid w:val="009B7017"/>
    <w:rsid w:val="009C52EE"/>
    <w:rsid w:val="009D4722"/>
    <w:rsid w:val="00A1741A"/>
    <w:rsid w:val="00A87659"/>
    <w:rsid w:val="00AA6700"/>
    <w:rsid w:val="00AB5E04"/>
    <w:rsid w:val="00BB225C"/>
    <w:rsid w:val="00BB316E"/>
    <w:rsid w:val="00BB3482"/>
    <w:rsid w:val="00BD32DB"/>
    <w:rsid w:val="00BE087F"/>
    <w:rsid w:val="00BF486B"/>
    <w:rsid w:val="00C40DCF"/>
    <w:rsid w:val="00C64178"/>
    <w:rsid w:val="00C908FB"/>
    <w:rsid w:val="00CA60B4"/>
    <w:rsid w:val="00CD22D3"/>
    <w:rsid w:val="00CE37CC"/>
    <w:rsid w:val="00D04FA8"/>
    <w:rsid w:val="00D67A57"/>
    <w:rsid w:val="00DA7C54"/>
    <w:rsid w:val="00DD6050"/>
    <w:rsid w:val="00E0376D"/>
    <w:rsid w:val="00E05D77"/>
    <w:rsid w:val="00E30876"/>
    <w:rsid w:val="00E4640C"/>
    <w:rsid w:val="00E67D41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160C2F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2-08-22T11:34:00Z</dcterms:created>
  <dcterms:modified xsi:type="dcterms:W3CDTF">2022-08-22T11:34:00Z</dcterms:modified>
</cp:coreProperties>
</file>